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d4397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45ab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8:30Z</dcterms:created>
  <dcterms:modified xsi:type="dcterms:W3CDTF">2017-03-13T14:38:30Z</dcterms:modified>
</cp:coreProperties>
</file>